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30C9067B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880D5C" w:rsidRPr="001F10C1">
        <w:rPr>
          <w:rFonts w:ascii="Helvetica LT Std Light" w:hAnsi="Helvetica LT Std Light"/>
          <w:color w:val="505A55"/>
          <w:sz w:val="20"/>
          <w:szCs w:val="20"/>
        </w:rPr>
        <w:t>RIP/001/2023</w:t>
      </w:r>
      <w:permEnd w:id="73230195"/>
    </w:p>
    <w:p w14:paraId="245C0466" w14:textId="7F85D475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880D5C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880D5C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>{</w:t>
      </w:r>
      <w:proofErr w:type="spellStart"/>
      <w:r w:rsidR="00E31358">
        <w:rPr>
          <w:rFonts w:ascii="Helvetica LT Std Light" w:hAnsi="Helvetica LT Std Light" w:cs="Arial"/>
          <w:color w:val="505A55"/>
        </w:rPr>
        <w:t>dia</w:t>
      </w:r>
      <w:proofErr w:type="spellEnd"/>
      <w:r w:rsidR="00E31358">
        <w:rPr>
          <w:rFonts w:ascii="Helvetica LT Std Light" w:hAnsi="Helvetica LT Std Light" w:cs="Arial"/>
          <w:color w:val="505A55"/>
        </w:rPr>
        <w:t>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mes}</w:t>
      </w:r>
      <w:r w:rsidR="00A102ED">
        <w:rPr>
          <w:rFonts w:ascii="Helvetica LT Std Light" w:hAnsi="Helvetica LT Std Light" w:cs="Arial"/>
          <w:color w:val="505A55"/>
        </w:rPr>
        <w:t xml:space="preserve"> 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año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75D00C2A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8F6A5C">
        <w:rPr>
          <w:rFonts w:ascii="Helvetica LT Std Light" w:hAnsi="Helvetica LT Std Light" w:cs="Arial"/>
          <w:color w:val="505A55"/>
          <w:sz w:val="20"/>
        </w:rPr>
        <w:t>TÉCNICO SUPERIOR UNIVERSITARIO</w:t>
      </w:r>
      <w:r>
        <w:rPr>
          <w:rFonts w:ascii="Helvetica LT Std Light" w:hAnsi="Helvetica LT Std Light" w:cs="Arial"/>
          <w:color w:val="505A55"/>
          <w:sz w:val="20"/>
        </w:rPr>
        <w:t xml:space="preserve"> EN {carrera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area} qu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realiza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l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>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su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mpres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,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permitim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</w:t>
      </w:r>
    </w:p>
    <w:p w14:paraId="1C1A0AA6" w14:textId="6097DBB0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Complet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6C4BD40B" w14:textId="7FA14D82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0C79D1">
        <w:rPr>
          <w:rFonts w:ascii="Helvetica LT Std Light" w:hAnsi="Helvetica LT Std Light" w:cs="Arial"/>
          <w:color w:val="505A55"/>
          <w:sz w:val="20"/>
        </w:rPr>
        <w:t>TÉCNICO SUPERIOR UNIVERSITARIO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EN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carrer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5F8258D2" w14:textId="45EF1264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umer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Seguro Social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s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19DF2375" w14:textId="47D20D19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Fech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525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permStart w:id="1721124510" w:edGrp="everyone"/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4ABC66F5" w:rsidR="00A5523E" w:rsidRPr="00912C20" w:rsidRDefault="00851BA2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r>
              <w:rPr>
                <w:rFonts w:ascii="Avenir Next LT Pro" w:hAnsi="Avenir Next LT Pro"/>
                <w:bCs/>
                <w:noProof/>
                <w:color w:val="7F7F7F" w:themeColor="text1" w:themeTint="80"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38C6B133" wp14:editId="43530272">
                      <wp:simplePos x="0" y="0"/>
                      <wp:positionH relativeFrom="column">
                        <wp:posOffset>1185020</wp:posOffset>
                      </wp:positionH>
                      <wp:positionV relativeFrom="paragraph">
                        <wp:posOffset>-396805</wp:posOffset>
                      </wp:positionV>
                      <wp:extent cx="1650600" cy="420480"/>
                      <wp:effectExtent l="38100" t="38100" r="6985" b="36830"/>
                      <wp:wrapNone/>
                      <wp:docPr id="1488503944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0600" cy="420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C66ECA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92.95pt;margin-top:-31.6pt;width:130.65pt;height:33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">
                      <v:imagedata r:id="rId11" o:title=""/>
                    </v:shape>
                  </w:pict>
                </mc:Fallback>
              </mc:AlternateContent>
            </w:r>
            <w:r w:rsidR="00912C20"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2"/>
      <w:footerReference w:type="default" r:id="rId13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6B71B" w14:textId="77777777" w:rsidR="00A67E40" w:rsidRDefault="00A67E40" w:rsidP="002F1F42">
      <w:pPr>
        <w:spacing w:after="0" w:line="240" w:lineRule="auto"/>
      </w:pPr>
      <w:r>
        <w:separator/>
      </w:r>
    </w:p>
  </w:endnote>
  <w:endnote w:type="continuationSeparator" w:id="0">
    <w:p w14:paraId="44AC37DA" w14:textId="77777777" w:rsidR="00A67E40" w:rsidRDefault="00A67E40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E4230DD4-920E-4407-AB23-EB70045F5CFC}"/>
    <w:embedBold r:id="rId2" w:fontKey="{7F704FA1-64FB-46B3-ABCC-DA6A49CE8E6C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1CFCD53B-F502-43AB-9512-BC4D57305099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F6E975B8-38C4-4977-B794-3DD0BFE8D8A7}"/>
    <w:embedBold r:id="rId5" w:fontKey="{049CACF2-9DE2-40DD-9FDA-471B715989BA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C0744EF7-C891-47DE-9A1B-5BBB45544663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E1B0D00C-FD72-468B-AC73-BE136A4F14E5}"/>
    <w:embedBold r:id="rId8" w:fontKey="{EF17AA19-2257-4919-80EB-D104C351ABE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51F68525-69EC-4D8E-A8EA-847B1DA7F29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AE5C7" w14:textId="77777777" w:rsidR="00A67E40" w:rsidRDefault="00A67E40" w:rsidP="002F1F42">
      <w:pPr>
        <w:spacing w:after="0" w:line="240" w:lineRule="auto"/>
      </w:pPr>
      <w:r>
        <w:separator/>
      </w:r>
    </w:p>
  </w:footnote>
  <w:footnote w:type="continuationSeparator" w:id="0">
    <w:p w14:paraId="4B369FC5" w14:textId="77777777" w:rsidR="00A67E40" w:rsidRDefault="00A67E40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proofState w:spelling="clean" w:grammar="clean"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5A9B"/>
    <w:rsid w:val="001A17A2"/>
    <w:rsid w:val="001A7D1D"/>
    <w:rsid w:val="001E4D4B"/>
    <w:rsid w:val="001F7DA1"/>
    <w:rsid w:val="0022251B"/>
    <w:rsid w:val="002436DE"/>
    <w:rsid w:val="00246580"/>
    <w:rsid w:val="002507F6"/>
    <w:rsid w:val="00260592"/>
    <w:rsid w:val="00271675"/>
    <w:rsid w:val="0027194D"/>
    <w:rsid w:val="00272197"/>
    <w:rsid w:val="00287A2C"/>
    <w:rsid w:val="002915BD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45B"/>
    <w:rsid w:val="004A6CCA"/>
    <w:rsid w:val="004B4BC7"/>
    <w:rsid w:val="004C7A23"/>
    <w:rsid w:val="004E1A0A"/>
    <w:rsid w:val="004E59E8"/>
    <w:rsid w:val="004E691E"/>
    <w:rsid w:val="00523F42"/>
    <w:rsid w:val="00526874"/>
    <w:rsid w:val="00534118"/>
    <w:rsid w:val="00547C03"/>
    <w:rsid w:val="00554211"/>
    <w:rsid w:val="00556766"/>
    <w:rsid w:val="00557099"/>
    <w:rsid w:val="005A260D"/>
    <w:rsid w:val="005C334A"/>
    <w:rsid w:val="005C56D3"/>
    <w:rsid w:val="0060160B"/>
    <w:rsid w:val="006129F0"/>
    <w:rsid w:val="00674661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85290"/>
    <w:rsid w:val="007A76C2"/>
    <w:rsid w:val="007C1376"/>
    <w:rsid w:val="00817F24"/>
    <w:rsid w:val="008264C8"/>
    <w:rsid w:val="00835F3A"/>
    <w:rsid w:val="00851BA2"/>
    <w:rsid w:val="00857442"/>
    <w:rsid w:val="00880D5C"/>
    <w:rsid w:val="008C02C4"/>
    <w:rsid w:val="008C1864"/>
    <w:rsid w:val="008C491E"/>
    <w:rsid w:val="008D5D6E"/>
    <w:rsid w:val="008F33D1"/>
    <w:rsid w:val="008F6A5C"/>
    <w:rsid w:val="00912C20"/>
    <w:rsid w:val="00960185"/>
    <w:rsid w:val="00961BFC"/>
    <w:rsid w:val="00962CAD"/>
    <w:rsid w:val="00982CAE"/>
    <w:rsid w:val="00986E43"/>
    <w:rsid w:val="009B3406"/>
    <w:rsid w:val="009D62C9"/>
    <w:rsid w:val="009F5B8D"/>
    <w:rsid w:val="009F6BDC"/>
    <w:rsid w:val="00A102ED"/>
    <w:rsid w:val="00A12B05"/>
    <w:rsid w:val="00A34119"/>
    <w:rsid w:val="00A5523E"/>
    <w:rsid w:val="00A67E40"/>
    <w:rsid w:val="00A93225"/>
    <w:rsid w:val="00AB34FF"/>
    <w:rsid w:val="00AD3D9D"/>
    <w:rsid w:val="00AE6623"/>
    <w:rsid w:val="00B25788"/>
    <w:rsid w:val="00B33275"/>
    <w:rsid w:val="00B42522"/>
    <w:rsid w:val="00B51CD0"/>
    <w:rsid w:val="00B569C9"/>
    <w:rsid w:val="00B71CA5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customXml" Target="ink/ink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27T21:27:16.469"/>
    </inkml:context>
    <inkml:brush xml:id="br0">
      <inkml:brushProperty name="width" value="0.025" units="cm"/>
      <inkml:brushProperty name="height" value="0.025" units="cm"/>
      <inkml:brushProperty name="color" value="#333333"/>
    </inkml:brush>
  </inkml:definitions>
  <inkml:trace contextRef="#ctx0" brushRef="#br0">610 1167 24575,'71'-36'0,"-1"-4"0,67-51 0,-91 59 0,-26 19 0,-1 0 0,0-1 0,-1-1 0,0-1 0,-2-1 0,30-37 0,129-246 0,-17 27 0,-128 223 0,-12 17 0,42-55 0,-53 80 0,-1 0 0,1 1 0,0 0 0,1 0 0,0 1 0,0 0 0,0 1 0,0-1 0,1 1 0,0 1 0,17-7 0,-25 11 0,-1 0 0,1 0 0,-1-1 0,0 1 0,1 0 0,-1 0 0,1 0 0,-1 0 0,1-1 0,-1 1 0,0 0 0,1 0 0,-1 0 0,1 0 0,-1 0 0,1 0 0,-1 0 0,1 0 0,-1 0 0,1 1 0,-1-1 0,0 0 0,1 0 0,-1 0 0,1 0 0,-1 1 0,0-1 0,1 0 0,-1 0 0,1 1 0,-1-1 0,-5 13 0,-20 15 0,-100 115 0,79-87 0,-3 8 0,2 1 0,3 3 0,3 1 0,-42 98 0,73-145 0,1 1 0,1-1 0,2 1 0,0 1 0,1-1 0,-3 44 0,9-62 0,0 0 0,0-1 0,0 1 0,0 0 0,1 0 0,0-1 0,0 1 0,0-1 0,1 1 0,-1-1 0,1 0 0,0 0 0,0 0 0,1-1 0,-1 1 0,1-1 0,0 1 0,0-1 0,0 0 0,0-1 0,7 5 0,10 4 0,0-1 0,0-1 0,27 8 0,13 1 0,110 18 0,68-7 0,-32-5 0,-79-6 0,1-6 0,211-7 0,499-99 0,-807 89 0,-17 3 0,1-1 0,0 0 0,-1-1 0,0 0 0,0-1 0,27-14 0,-39 17 0,0-1 0,-1 1 0,0-1 0,1 1 0,-1-1 0,0 0 0,0 0 0,0 0 0,-1 0 0,1 0 0,-1 0 0,0 0 0,1-1 0,-1 1 0,-1 0 0,1-1 0,0 1 0,-1-1 0,0 1 0,0-1 0,0 1 0,-1-6 0,1 4 0,-1 0 0,0 0 0,0-1 0,0 1 0,-1 0 0,1 0 0,-1 0 0,-1 0 0,1 1 0,0-1 0,-1 1 0,0-1 0,0 1 0,-5-5 0,0 3 0,1 0 0,-1 1 0,-1 0 0,1 0 0,-1 1 0,1 0 0,-1 1 0,0-1 0,0 2 0,-16-3 0,-10 0 0,-56-1 0,68 5 0,-396-3 0,-8-1 0,67-7 0,-224-10 0,390 4 0,115 9 0,0 3 0,-108 5 0,-466 79 0,373-39 0,213-27 0,62-10 0,8-1 0,20-2 0,38-2 0,872-31-611,-2 51 186,-676-4 425,61 1 0,-314-13-6,0-1-1,1 0 1,-1 0-1,0 0 1,1 0-1,-1-1 1,1 1 0,-1-1-1,0 1 1,0-1-1,1 0 1,1-1-1,-4 2 16,0 0 1,1-1-1,-1 1 0,0-1 1,0 1-1,0-1 0,0 1 1,0 0-1,0-1 0,0 1 1,0-1-1,0 1 0,0 0 1,0-1-1,0 1 0,0-1 1,-1 1-1,1 0 1,0-1-1,0 1 0,0-1 1,-1 1-1,1 0 0,0-1 1,0 1-1,-1 0 0,1-1 1,0 1-1,0 0 0,-1 0 1,1-1-1,0 1 0,-1 0 1,1 0-1,-1 0 0,1-1 1,-1 1-1,-11-8 249,0 1 1,-19-8-1,22 10-268,1 2 10,-7-5 0,-1 0 0,0 2 0,-29-9 0,123 27 0,0-4 0,0-3 0,1-4 0,0-3 0,-1-3 0,0-4 0,152-38 0,-216 43 0,72-23 0,-78 24 0,1-1 0,-1 0 0,1-1 0,-1 0 0,0 0 0,-1-1 0,9-7 0,-15 12 0,0 0 0,1-1 0,-1 1 0,0 0 0,0-1 0,0 1 0,0 0 0,0-1 0,-1 1 0,1-1 0,0 0 0,-1 1 0,1-1 0,-1 0 0,1 1 0,-1-1 0,0 0 0,0 1 0,0-1 0,0 0 0,0 1 0,0-1 0,0 0 0,-1-2 0,0 1 0,-1 0 0,1 0 0,-1 0 0,0 0 0,0 0 0,0 1 0,0-1 0,0 1 0,0-1 0,-1 1 0,-4-4 0,-4-1 0,1 0 0,-1 1 0,-1 0 0,1 1 0,-20-6 0,13 6 0,-1 1 0,0 1 0,0 0 0,0 2 0,0 0 0,0 1 0,0 1 0,-22 3 0,8 3 0,1 1 0,0 1 0,-54 24 0,-151 57 0,225-85 0,17-1 0,36-1 0,62-6-15,118-20-1,107-32-844,-101 12 771,234-78-1,-418 104 90,-35 8 0,-11 3 0,-20 0 0,-51 0 380,-1 3-1,-110 11 1,118-4-449,-825 95 69,860-95 0,-251 32 0,200-30 0,-115-4 0,402-1 0,117 9-649,1369 18-3003,-1656-28 3719,16 0 460,93-13-1,-133 10 309,-17 0 112,-22 2-308,-185 22 131,89-8-780,-322 37-82,-435 31-376,709-75 392,-1-8 1,1-7-1,-188-35 1,309 34 102,-35-7 252,-1 4-1,-168-4 0,-68 19-278,-203 11 0,345-4-1365,160-9-5461</inkml:trace>
</inkml:ink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159</Words>
  <Characters>912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31</cp:revision>
  <cp:lastPrinted>2023-07-15T14:42:00Z</cp:lastPrinted>
  <dcterms:created xsi:type="dcterms:W3CDTF">2023-01-24T16:37:00Z</dcterms:created>
  <dcterms:modified xsi:type="dcterms:W3CDTF">2023-07-27T23:16:00Z</dcterms:modified>
</cp:coreProperties>
</file>